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606CC" w14:textId="252A558E" w:rsidR="00BE39DC" w:rsidRPr="009B1707" w:rsidRDefault="00A119AC" w:rsidP="00A119AC">
      <w:pPr>
        <w:pStyle w:val="ListParagraph"/>
        <w:numPr>
          <w:ilvl w:val="0"/>
          <w:numId w:val="1"/>
        </w:numPr>
        <w:rPr>
          <w:color w:val="0070C0"/>
        </w:rPr>
      </w:pPr>
      <w:r w:rsidRPr="009B1707">
        <w:rPr>
          <w:color w:val="0070C0"/>
          <w:lang w:val="en-US"/>
        </w:rPr>
        <w:t>October 2022</w:t>
      </w:r>
    </w:p>
    <w:p w14:paraId="6420FED4" w14:textId="6CFEA7DB" w:rsidR="00A119AC" w:rsidRPr="00A119AC" w:rsidRDefault="00A119AC" w:rsidP="00A119AC">
      <w:pPr>
        <w:pStyle w:val="ListParagraph"/>
        <w:numPr>
          <w:ilvl w:val="1"/>
          <w:numId w:val="1"/>
        </w:numPr>
      </w:pPr>
      <w:r>
        <w:rPr>
          <w:lang w:val="en-US"/>
        </w:rPr>
        <w:t>Make intro screen buttons functional</w:t>
      </w:r>
    </w:p>
    <w:p w14:paraId="66394F76" w14:textId="1FD6733D" w:rsidR="00C24949" w:rsidRDefault="00C24949" w:rsidP="00C24949">
      <w:pPr>
        <w:pStyle w:val="ListParagraph"/>
        <w:numPr>
          <w:ilvl w:val="1"/>
          <w:numId w:val="1"/>
        </w:numPr>
      </w:pPr>
      <w:r>
        <w:t>Add google login and start working on menu</w:t>
      </w:r>
    </w:p>
    <w:p w14:paraId="0BD12E14" w14:textId="32F02B16" w:rsidR="00C24949" w:rsidRPr="00066B49" w:rsidRDefault="00C24949" w:rsidP="00C24949">
      <w:pPr>
        <w:pStyle w:val="ListParagraph"/>
        <w:numPr>
          <w:ilvl w:val="0"/>
          <w:numId w:val="1"/>
        </w:numPr>
        <w:rPr>
          <w:color w:val="FF0000"/>
        </w:rPr>
      </w:pPr>
      <w:r w:rsidRPr="00066B49">
        <w:rPr>
          <w:color w:val="FF0000"/>
        </w:rPr>
        <w:t>November 2022</w:t>
      </w:r>
      <w:r w:rsidR="003C566C" w:rsidRPr="00066B49">
        <w:rPr>
          <w:color w:val="FF0000"/>
        </w:rPr>
        <w:t xml:space="preserve"> (exams)</w:t>
      </w:r>
    </w:p>
    <w:p w14:paraId="323BE6F0" w14:textId="7AFB1339" w:rsidR="00C24949" w:rsidRDefault="00C24949" w:rsidP="003C566C">
      <w:pPr>
        <w:pStyle w:val="ListParagraph"/>
        <w:numPr>
          <w:ilvl w:val="1"/>
          <w:numId w:val="1"/>
        </w:numPr>
      </w:pPr>
      <w:r>
        <w:t>Co</w:t>
      </w:r>
      <w:r w:rsidR="00AB2A7E">
        <w:t xml:space="preserve">mplete </w:t>
      </w:r>
      <w:r w:rsidR="00223CA4">
        <w:t xml:space="preserve">the </w:t>
      </w:r>
      <w:r w:rsidR="00AB2A7E">
        <w:t>menu</w:t>
      </w:r>
    </w:p>
    <w:p w14:paraId="4026A372" w14:textId="5EF138B6" w:rsidR="003C566C" w:rsidRPr="00066B49" w:rsidRDefault="003C566C" w:rsidP="003C566C">
      <w:pPr>
        <w:pStyle w:val="ListParagraph"/>
        <w:numPr>
          <w:ilvl w:val="0"/>
          <w:numId w:val="2"/>
        </w:numPr>
        <w:rPr>
          <w:color w:val="0070C0"/>
        </w:rPr>
      </w:pPr>
      <w:r w:rsidRPr="00066B49">
        <w:rPr>
          <w:color w:val="0070C0"/>
        </w:rPr>
        <w:t>December 2022</w:t>
      </w:r>
    </w:p>
    <w:p w14:paraId="6719860A" w14:textId="1EDCE111" w:rsidR="003C566C" w:rsidRDefault="004F44B6" w:rsidP="003C566C">
      <w:pPr>
        <w:pStyle w:val="ListParagraph"/>
        <w:numPr>
          <w:ilvl w:val="1"/>
          <w:numId w:val="2"/>
        </w:numPr>
      </w:pPr>
      <w:r>
        <w:t>Add</w:t>
      </w:r>
      <w:r w:rsidR="003C566C">
        <w:t xml:space="preserve"> player profile</w:t>
      </w:r>
      <w:r w:rsidR="003C566C">
        <w:t xml:space="preserve">, </w:t>
      </w:r>
      <w:r w:rsidR="003C566C">
        <w:t>achievements</w:t>
      </w:r>
      <w:r w:rsidR="003C566C">
        <w:t xml:space="preserve"> and upgrade centre</w:t>
      </w:r>
    </w:p>
    <w:p w14:paraId="428C0D73" w14:textId="49E41242" w:rsidR="003C566C" w:rsidRPr="00066B49" w:rsidRDefault="003C566C" w:rsidP="003C566C">
      <w:pPr>
        <w:pStyle w:val="ListParagraph"/>
        <w:numPr>
          <w:ilvl w:val="0"/>
          <w:numId w:val="2"/>
        </w:numPr>
        <w:rPr>
          <w:color w:val="FF0000"/>
        </w:rPr>
      </w:pPr>
      <w:r w:rsidRPr="00066B49">
        <w:rPr>
          <w:color w:val="FF0000"/>
        </w:rPr>
        <w:t>January 2023 to mid-February (exams)</w:t>
      </w:r>
    </w:p>
    <w:p w14:paraId="0B088EC9" w14:textId="62ABED06" w:rsidR="003C566C" w:rsidRDefault="003C566C" w:rsidP="003C566C">
      <w:pPr>
        <w:pStyle w:val="ListParagraph"/>
        <w:numPr>
          <w:ilvl w:val="1"/>
          <w:numId w:val="2"/>
        </w:numPr>
      </w:pPr>
      <w:r>
        <w:t xml:space="preserve">Start working on </w:t>
      </w:r>
      <w:r w:rsidR="00CC5F89">
        <w:t xml:space="preserve">client-server handshakes </w:t>
      </w:r>
    </w:p>
    <w:p w14:paraId="78B0F603" w14:textId="5B5EB5E3" w:rsidR="00CC5F89" w:rsidRDefault="00CC5F89" w:rsidP="003C566C">
      <w:pPr>
        <w:pStyle w:val="ListParagraph"/>
        <w:numPr>
          <w:ilvl w:val="1"/>
          <w:numId w:val="2"/>
        </w:numPr>
      </w:pPr>
      <w:r>
        <w:t>Add “I know” mode</w:t>
      </w:r>
    </w:p>
    <w:p w14:paraId="5B74AE37" w14:textId="5A952CF9" w:rsidR="00CC5F89" w:rsidRPr="009B1707" w:rsidRDefault="00CC5F89" w:rsidP="00CC5F89">
      <w:pPr>
        <w:pStyle w:val="ListParagraph"/>
        <w:numPr>
          <w:ilvl w:val="0"/>
          <w:numId w:val="3"/>
        </w:numPr>
        <w:rPr>
          <w:color w:val="385623" w:themeColor="accent6" w:themeShade="80"/>
        </w:rPr>
      </w:pPr>
      <w:r w:rsidRPr="009B1707">
        <w:rPr>
          <w:color w:val="385623" w:themeColor="accent6" w:themeShade="80"/>
        </w:rPr>
        <w:t xml:space="preserve">March 2023 </w:t>
      </w:r>
    </w:p>
    <w:p w14:paraId="27EB2925" w14:textId="71EB3B2B" w:rsidR="00CC5F89" w:rsidRDefault="00CC5F89" w:rsidP="00CC5F89">
      <w:pPr>
        <w:pStyle w:val="ListParagraph"/>
        <w:numPr>
          <w:ilvl w:val="1"/>
          <w:numId w:val="3"/>
        </w:numPr>
      </w:pPr>
      <w:r>
        <w:t>Complete both modes</w:t>
      </w:r>
    </w:p>
    <w:p w14:paraId="6849D223" w14:textId="28F8E523" w:rsidR="00CC5F89" w:rsidRPr="00066B49" w:rsidRDefault="00CC5F89" w:rsidP="00CC5F89">
      <w:pPr>
        <w:pStyle w:val="ListParagraph"/>
        <w:numPr>
          <w:ilvl w:val="0"/>
          <w:numId w:val="3"/>
        </w:numPr>
        <w:rPr>
          <w:color w:val="0070C0"/>
        </w:rPr>
      </w:pPr>
      <w:r w:rsidRPr="00066B49">
        <w:rPr>
          <w:color w:val="0070C0"/>
        </w:rPr>
        <w:t>April 2023</w:t>
      </w:r>
    </w:p>
    <w:p w14:paraId="6F7B2908" w14:textId="43B1CCEE" w:rsidR="00CC5F89" w:rsidRDefault="00CC5F89" w:rsidP="00CC5F89">
      <w:pPr>
        <w:pStyle w:val="ListParagraph"/>
        <w:numPr>
          <w:ilvl w:val="1"/>
          <w:numId w:val="3"/>
        </w:numPr>
      </w:pPr>
      <w:r>
        <w:t xml:space="preserve">Add players interaction methods </w:t>
      </w:r>
    </w:p>
    <w:p w14:paraId="4FAC1E71" w14:textId="18A3BC8D" w:rsidR="00CC5F89" w:rsidRDefault="00965DE6" w:rsidP="00CC5F89">
      <w:pPr>
        <w:pStyle w:val="ListParagraph"/>
        <w:numPr>
          <w:ilvl w:val="1"/>
          <w:numId w:val="3"/>
        </w:numPr>
      </w:pPr>
      <w:r>
        <w:t>Add “Con: The Twist”</w:t>
      </w:r>
    </w:p>
    <w:p w14:paraId="5C853587" w14:textId="77A32E33" w:rsidR="00965DE6" w:rsidRPr="00066B49" w:rsidRDefault="00965DE6" w:rsidP="00965DE6">
      <w:pPr>
        <w:pStyle w:val="ListParagraph"/>
        <w:numPr>
          <w:ilvl w:val="0"/>
          <w:numId w:val="4"/>
        </w:numPr>
        <w:rPr>
          <w:color w:val="385623" w:themeColor="accent6" w:themeShade="80"/>
        </w:rPr>
      </w:pPr>
      <w:r w:rsidRPr="00066B49">
        <w:rPr>
          <w:color w:val="385623" w:themeColor="accent6" w:themeShade="80"/>
        </w:rPr>
        <w:t>May 2023 to June 2023</w:t>
      </w:r>
    </w:p>
    <w:p w14:paraId="31F5D742" w14:textId="77777777" w:rsidR="00965DE6" w:rsidRDefault="00965DE6" w:rsidP="00965DE6">
      <w:pPr>
        <w:pStyle w:val="ListParagraph"/>
        <w:numPr>
          <w:ilvl w:val="1"/>
          <w:numId w:val="4"/>
        </w:numPr>
      </w:pPr>
      <w:r>
        <w:t>Implement ideas that had emerged during past</w:t>
      </w:r>
    </w:p>
    <w:p w14:paraId="1B517A69" w14:textId="64D0B7C6" w:rsidR="00965DE6" w:rsidRDefault="00965DE6" w:rsidP="00965DE6">
      <w:pPr>
        <w:pStyle w:val="ListParagraph"/>
        <w:ind w:left="1440"/>
      </w:pPr>
      <w:r>
        <w:t>development process</w:t>
      </w:r>
    </w:p>
    <w:p w14:paraId="362710BB" w14:textId="01FEA2F2" w:rsidR="009701D1" w:rsidRPr="00066B49" w:rsidRDefault="009701D1" w:rsidP="009701D1">
      <w:pPr>
        <w:pStyle w:val="ListParagraph"/>
        <w:numPr>
          <w:ilvl w:val="0"/>
          <w:numId w:val="4"/>
        </w:numPr>
        <w:rPr>
          <w:color w:val="FF0000"/>
        </w:rPr>
      </w:pPr>
      <w:r w:rsidRPr="00066B49">
        <w:rPr>
          <w:color w:val="FF0000"/>
        </w:rPr>
        <w:t xml:space="preserve">July 2023 (exams) </w:t>
      </w:r>
      <w:r w:rsidRPr="00066B49">
        <w:rPr>
          <w:color w:val="0070C0"/>
        </w:rPr>
        <w:t>to August 2023</w:t>
      </w:r>
    </w:p>
    <w:p w14:paraId="6152D77E" w14:textId="1D342332" w:rsidR="009701D1" w:rsidRDefault="009701D1" w:rsidP="009701D1">
      <w:pPr>
        <w:pStyle w:val="ListParagraph"/>
        <w:numPr>
          <w:ilvl w:val="1"/>
          <w:numId w:val="4"/>
        </w:numPr>
      </w:pPr>
      <w:r>
        <w:t xml:space="preserve">Add reward system and </w:t>
      </w:r>
      <w:r w:rsidR="00FC6917">
        <w:t>the TOP SECRET</w:t>
      </w:r>
    </w:p>
    <w:p w14:paraId="7436F6CC" w14:textId="539D9EE5" w:rsidR="00FC6917" w:rsidRDefault="00FC6917" w:rsidP="00FC6917">
      <w:pPr>
        <w:pStyle w:val="ListParagraph"/>
        <w:ind w:left="1440"/>
      </w:pPr>
      <w:r>
        <w:t>part of the game</w:t>
      </w:r>
    </w:p>
    <w:p w14:paraId="60E595F9" w14:textId="3CF95204" w:rsidR="00FC6917" w:rsidRPr="00066B49" w:rsidRDefault="00FC6917" w:rsidP="00FC6917">
      <w:pPr>
        <w:pStyle w:val="ListParagraph"/>
        <w:numPr>
          <w:ilvl w:val="0"/>
          <w:numId w:val="4"/>
        </w:numPr>
        <w:rPr>
          <w:color w:val="FF0000"/>
        </w:rPr>
      </w:pPr>
      <w:r w:rsidRPr="00066B49">
        <w:rPr>
          <w:color w:val="FF0000"/>
        </w:rPr>
        <w:t>September 2023 (exams)</w:t>
      </w:r>
    </w:p>
    <w:p w14:paraId="42AADD8C" w14:textId="7B4C3D5B" w:rsidR="00FC6917" w:rsidRDefault="00FC6917" w:rsidP="00FC6917">
      <w:pPr>
        <w:pStyle w:val="ListParagraph"/>
        <w:numPr>
          <w:ilvl w:val="1"/>
          <w:numId w:val="4"/>
        </w:numPr>
      </w:pPr>
      <w:r>
        <w:t>Add advertisements and in-app purchases</w:t>
      </w:r>
    </w:p>
    <w:p w14:paraId="36DAC4D8" w14:textId="0A6FCA98" w:rsidR="00FC6917" w:rsidRPr="00066B49" w:rsidRDefault="00FC6917" w:rsidP="00FC6917">
      <w:pPr>
        <w:pStyle w:val="ListParagraph"/>
        <w:numPr>
          <w:ilvl w:val="0"/>
          <w:numId w:val="4"/>
        </w:numPr>
        <w:rPr>
          <w:color w:val="0070C0"/>
        </w:rPr>
      </w:pPr>
      <w:r w:rsidRPr="00066B49">
        <w:rPr>
          <w:color w:val="0070C0"/>
        </w:rPr>
        <w:t>October 2023 to January 2024</w:t>
      </w:r>
    </w:p>
    <w:p w14:paraId="7B673A06" w14:textId="406DEF4E" w:rsidR="00FC6917" w:rsidRDefault="00FC6917" w:rsidP="00FC6917">
      <w:pPr>
        <w:pStyle w:val="ListParagraph"/>
        <w:numPr>
          <w:ilvl w:val="1"/>
          <w:numId w:val="4"/>
        </w:numPr>
      </w:pPr>
      <w:r>
        <w:t>Add credits, privacy policy</w:t>
      </w:r>
      <w:r w:rsidR="00066B49">
        <w:t>,</w:t>
      </w:r>
      <w:r>
        <w:t xml:space="preserve"> terms of use</w:t>
      </w:r>
      <w:r w:rsidR="00066B49">
        <w:t xml:space="preserve"> and help menu</w:t>
      </w:r>
    </w:p>
    <w:p w14:paraId="70E58745" w14:textId="79849E84" w:rsidR="00FC6917" w:rsidRDefault="00FC6917" w:rsidP="00FC6917">
      <w:pPr>
        <w:pStyle w:val="ListParagraph"/>
        <w:numPr>
          <w:ilvl w:val="1"/>
          <w:numId w:val="4"/>
        </w:numPr>
      </w:pPr>
      <w:r>
        <w:t>Complete portfolio website</w:t>
      </w:r>
    </w:p>
    <w:p w14:paraId="2526DC96" w14:textId="4E3244C2" w:rsidR="00066B49" w:rsidRDefault="009B1707" w:rsidP="00FC6917">
      <w:pPr>
        <w:pStyle w:val="ListParagraph"/>
        <w:numPr>
          <w:ilvl w:val="1"/>
          <w:numId w:val="4"/>
        </w:numPr>
      </w:pPr>
      <w:r>
        <w:t>RELEASE THE GAME!!</w:t>
      </w:r>
    </w:p>
    <w:p w14:paraId="294ABD30" w14:textId="77777777" w:rsidR="00965DE6" w:rsidRPr="00C24949" w:rsidRDefault="00965DE6" w:rsidP="00965DE6">
      <w:pPr>
        <w:ind w:left="720"/>
      </w:pPr>
    </w:p>
    <w:sectPr w:rsidR="00965DE6" w:rsidRPr="00C249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FF50A" w14:textId="77777777" w:rsidR="006C45AB" w:rsidRDefault="006C45AB" w:rsidP="00C24949">
      <w:pPr>
        <w:spacing w:after="0" w:line="240" w:lineRule="auto"/>
      </w:pPr>
      <w:r>
        <w:separator/>
      </w:r>
    </w:p>
  </w:endnote>
  <w:endnote w:type="continuationSeparator" w:id="0">
    <w:p w14:paraId="14B88352" w14:textId="77777777" w:rsidR="006C45AB" w:rsidRDefault="006C45AB" w:rsidP="00C24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D55B5" w14:textId="77777777" w:rsidR="006C45AB" w:rsidRDefault="006C45AB" w:rsidP="00C24949">
      <w:pPr>
        <w:spacing w:after="0" w:line="240" w:lineRule="auto"/>
      </w:pPr>
      <w:r>
        <w:separator/>
      </w:r>
    </w:p>
  </w:footnote>
  <w:footnote w:type="continuationSeparator" w:id="0">
    <w:p w14:paraId="70F32343" w14:textId="77777777" w:rsidR="006C45AB" w:rsidRDefault="006C45AB" w:rsidP="00C249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73CC"/>
    <w:multiLevelType w:val="hybridMultilevel"/>
    <w:tmpl w:val="7D28DB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0B1E88"/>
    <w:multiLevelType w:val="hybridMultilevel"/>
    <w:tmpl w:val="377035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C6538D"/>
    <w:multiLevelType w:val="hybridMultilevel"/>
    <w:tmpl w:val="62D86A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79178D"/>
    <w:multiLevelType w:val="hybridMultilevel"/>
    <w:tmpl w:val="9B5EFB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3676144">
    <w:abstractNumId w:val="2"/>
  </w:num>
  <w:num w:numId="2" w16cid:durableId="1106535666">
    <w:abstractNumId w:val="1"/>
  </w:num>
  <w:num w:numId="3" w16cid:durableId="1779325664">
    <w:abstractNumId w:val="0"/>
  </w:num>
  <w:num w:numId="4" w16cid:durableId="9540939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Tc2NDSyMDe1MDBQ0lEKTi0uzszPAykwrAUAYg5ksCwAAAA="/>
  </w:docVars>
  <w:rsids>
    <w:rsidRoot w:val="00A119AC"/>
    <w:rsid w:val="00066B49"/>
    <w:rsid w:val="00223CA4"/>
    <w:rsid w:val="003C566C"/>
    <w:rsid w:val="004F44B6"/>
    <w:rsid w:val="006C45AB"/>
    <w:rsid w:val="00965DE6"/>
    <w:rsid w:val="009701D1"/>
    <w:rsid w:val="009B1707"/>
    <w:rsid w:val="00A119AC"/>
    <w:rsid w:val="00AB2A7E"/>
    <w:rsid w:val="00BE39DC"/>
    <w:rsid w:val="00C24949"/>
    <w:rsid w:val="00CC5F89"/>
    <w:rsid w:val="00FC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B8446"/>
  <w15:chartTrackingRefBased/>
  <w15:docId w15:val="{DD12EEB1-8B66-428F-87A0-3611E5E08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9A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4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949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C24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949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nshu</dc:creator>
  <cp:keywords/>
  <dc:description/>
  <cp:lastModifiedBy>Divyanshu</cp:lastModifiedBy>
  <cp:revision>3</cp:revision>
  <dcterms:created xsi:type="dcterms:W3CDTF">2022-09-28T16:48:00Z</dcterms:created>
  <dcterms:modified xsi:type="dcterms:W3CDTF">2022-09-28T17:38:00Z</dcterms:modified>
</cp:coreProperties>
</file>